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6F026" w14:textId="77777777" w:rsidR="0090338F" w:rsidRPr="0090338F" w:rsidRDefault="0090338F" w:rsidP="0090338F">
      <w:pPr>
        <w:spacing w:before="240" w:line="240" w:lineRule="auto"/>
        <w:outlineLvl w:val="0"/>
        <w:rPr>
          <w:rFonts w:ascii="Times New Roman" w:eastAsia="Times New Roman" w:hAnsi="Times New Roman" w:cs="Times New Roman"/>
          <w:b/>
          <w:bCs/>
          <w:kern w:val="36"/>
          <w:sz w:val="48"/>
          <w:szCs w:val="48"/>
        </w:rPr>
      </w:pPr>
      <w:r w:rsidRPr="0090338F">
        <w:rPr>
          <w:rFonts w:ascii="Times New Roman" w:eastAsia="Times New Roman" w:hAnsi="Times New Roman" w:cs="Times New Roman"/>
          <w:b/>
          <w:bCs/>
          <w:color w:val="000000"/>
          <w:kern w:val="36"/>
          <w:sz w:val="36"/>
          <w:szCs w:val="36"/>
        </w:rPr>
        <w:t>B.</w:t>
      </w:r>
      <w:r w:rsidRPr="0090338F">
        <w:rPr>
          <w:rFonts w:ascii="Times New Roman" w:eastAsia="Times New Roman" w:hAnsi="Times New Roman" w:cs="Times New Roman"/>
          <w:b/>
          <w:bCs/>
          <w:color w:val="000000"/>
          <w:kern w:val="36"/>
          <w:sz w:val="36"/>
          <w:szCs w:val="36"/>
        </w:rPr>
        <w:tab/>
        <w:t>Report No. 2 Software Project Management Plan</w:t>
      </w:r>
    </w:p>
    <w:p w14:paraId="61F7D81D"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blem Definition</w:t>
      </w:r>
    </w:p>
    <w:p w14:paraId="7C2AC977" w14:textId="77777777" w:rsidR="0090338F" w:rsidRPr="0090338F" w:rsidRDefault="0090338F" w:rsidP="0090338F">
      <w:pPr>
        <w:spacing w:before="120" w:after="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Name of this Capstone Project</w:t>
      </w:r>
    </w:p>
    <w:p w14:paraId="107FE0E1"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Official name: Group Travel Assistant</w:t>
      </w:r>
    </w:p>
    <w:p w14:paraId="14E2DAF4"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 xml:space="preserve"> Vietnamese name: </w:t>
      </w:r>
      <w:proofErr w:type="spellStart"/>
      <w:r w:rsidRPr="0090338F">
        <w:rPr>
          <w:rFonts w:ascii="Times New Roman" w:eastAsia="Times New Roman" w:hAnsi="Times New Roman" w:cs="Times New Roman"/>
          <w:color w:val="000000"/>
          <w:sz w:val="24"/>
          <w:szCs w:val="24"/>
        </w:rPr>
        <w:t>Ứ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ụ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h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ợ</w:t>
      </w:r>
      <w:proofErr w:type="spellEnd"/>
      <w:r w:rsidRPr="0090338F">
        <w:rPr>
          <w:rFonts w:ascii="Times New Roman" w:eastAsia="Times New Roman" w:hAnsi="Times New Roman" w:cs="Times New Roman"/>
          <w:color w:val="000000"/>
          <w:sz w:val="24"/>
          <w:szCs w:val="24"/>
        </w:rPr>
        <w:t xml:space="preserve"> du </w:t>
      </w:r>
      <w:proofErr w:type="spellStart"/>
      <w:r w:rsidRPr="0090338F">
        <w:rPr>
          <w:rFonts w:ascii="Times New Roman" w:eastAsia="Times New Roman" w:hAnsi="Times New Roman" w:cs="Times New Roman"/>
          <w:color w:val="000000"/>
          <w:sz w:val="24"/>
          <w:szCs w:val="24"/>
        </w:rPr>
        <w:t>lịch</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ự</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úc</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eo</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óm</w:t>
      </w:r>
      <w:proofErr w:type="spellEnd"/>
      <w:r w:rsidRPr="0090338F">
        <w:rPr>
          <w:rFonts w:ascii="Times New Roman" w:eastAsia="Times New Roman" w:hAnsi="Times New Roman" w:cs="Times New Roman"/>
          <w:color w:val="000000"/>
          <w:sz w:val="24"/>
          <w:szCs w:val="24"/>
        </w:rPr>
        <w:t>.</w:t>
      </w:r>
    </w:p>
    <w:p w14:paraId="5DF6737E"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Abbreviation: EERS</w:t>
      </w:r>
    </w:p>
    <w:p w14:paraId="52B99319" w14:textId="77777777" w:rsidR="0090338F" w:rsidRPr="0090338F" w:rsidRDefault="0090338F" w:rsidP="0090338F">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 xml:space="preserve"> Problem Abstract</w:t>
      </w:r>
    </w:p>
    <w:p w14:paraId="3167CE3E" w14:textId="77777777" w:rsidR="00DE5636" w:rsidRPr="00DE5636" w:rsidRDefault="00DE5636" w:rsidP="00DE5636">
      <w:pPr>
        <w:spacing w:after="0" w:line="240" w:lineRule="auto"/>
        <w:ind w:left="810" w:firstLine="270"/>
        <w:jc w:val="both"/>
        <w:rPr>
          <w:rFonts w:ascii="Times New Roman" w:eastAsia="Times New Roman" w:hAnsi="Times New Roman" w:cs="Times New Roman"/>
          <w:sz w:val="24"/>
          <w:szCs w:val="24"/>
        </w:rPr>
      </w:pPr>
      <w:r w:rsidRPr="00DE5636">
        <w:rPr>
          <w:rFonts w:ascii="Times New Roman" w:eastAsia="Times New Roman" w:hAnsi="Times New Roman" w:cs="Times New Roman"/>
          <w:color w:val="000000"/>
          <w:sz w:val="24"/>
          <w:szCs w:val="24"/>
        </w:rPr>
        <w:t>Below are the problems encountered in this project:</w:t>
      </w:r>
    </w:p>
    <w:p w14:paraId="765FEF6C" w14:textId="44AA3640" w:rsidR="00DE5636" w:rsidRPr="00DE5636" w:rsidRDefault="00DE5636" w:rsidP="00DE5636">
      <w:pPr>
        <w:numPr>
          <w:ilvl w:val="1"/>
          <w:numId w:val="8"/>
        </w:numPr>
        <w:spacing w:before="120" w:after="0" w:line="240" w:lineRule="auto"/>
        <w:ind w:left="1890"/>
        <w:jc w:val="both"/>
        <w:textAlignment w:val="baseline"/>
        <w:rPr>
          <w:rFonts w:ascii="Times New Roman" w:eastAsia="Times New Roman" w:hAnsi="Times New Roman" w:cs="Times New Roman"/>
          <w:color w:val="000000"/>
          <w:sz w:val="24"/>
          <w:szCs w:val="24"/>
        </w:rPr>
      </w:pPr>
      <w:r w:rsidRPr="00DE5636">
        <w:rPr>
          <w:rFonts w:ascii="Times New Roman" w:eastAsia="Times New Roman" w:hAnsi="Times New Roman" w:cs="Times New Roman"/>
          <w:b/>
          <w:bCs/>
          <w:color w:val="000000"/>
          <w:sz w:val="24"/>
          <w:szCs w:val="24"/>
        </w:rPr>
        <w:t xml:space="preserve">New </w:t>
      </w:r>
      <w:r w:rsidRPr="004D18EF">
        <w:rPr>
          <w:rFonts w:ascii="Times New Roman" w:eastAsia="Times New Roman" w:hAnsi="Times New Roman" w:cs="Times New Roman"/>
          <w:b/>
          <w:bCs/>
          <w:color w:val="000000"/>
          <w:sz w:val="24"/>
          <w:szCs w:val="24"/>
        </w:rPr>
        <w:t>framework</w:t>
      </w:r>
      <w:r w:rsidRPr="00DE5636">
        <w:rPr>
          <w:rFonts w:ascii="Times New Roman" w:eastAsia="Times New Roman" w:hAnsi="Times New Roman" w:cs="Times New Roman"/>
          <w:b/>
          <w:bCs/>
          <w:color w:val="000000"/>
          <w:sz w:val="24"/>
          <w:szCs w:val="24"/>
        </w:rPr>
        <w:t xml:space="preserve">: </w:t>
      </w:r>
      <w:r w:rsidRPr="00DE5636">
        <w:rPr>
          <w:rFonts w:ascii="Times New Roman" w:eastAsia="Times New Roman" w:hAnsi="Times New Roman" w:cs="Times New Roman"/>
          <w:color w:val="000000"/>
          <w:sz w:val="24"/>
          <w:szCs w:val="24"/>
        </w:rPr>
        <w:t xml:space="preserve">The team needs time to learn about </w:t>
      </w:r>
      <w:r w:rsidR="00F43E2D" w:rsidRPr="004D18EF">
        <w:rPr>
          <w:rFonts w:ascii="Times New Roman" w:eastAsia="Times New Roman" w:hAnsi="Times New Roman" w:cs="Times New Roman"/>
          <w:color w:val="000000"/>
          <w:sz w:val="24"/>
          <w:szCs w:val="24"/>
        </w:rPr>
        <w:t xml:space="preserve">a </w:t>
      </w:r>
      <w:r w:rsidRPr="00DE5636">
        <w:rPr>
          <w:rFonts w:ascii="Times New Roman" w:eastAsia="Times New Roman" w:hAnsi="Times New Roman" w:cs="Times New Roman"/>
          <w:color w:val="000000"/>
          <w:sz w:val="24"/>
          <w:szCs w:val="24"/>
        </w:rPr>
        <w:t xml:space="preserve">new </w:t>
      </w:r>
      <w:r w:rsidRPr="004D18EF">
        <w:rPr>
          <w:rFonts w:ascii="Times New Roman" w:eastAsia="Times New Roman" w:hAnsi="Times New Roman" w:cs="Times New Roman"/>
          <w:color w:val="000000"/>
          <w:sz w:val="24"/>
          <w:szCs w:val="24"/>
        </w:rPr>
        <w:t xml:space="preserve">framework </w:t>
      </w:r>
      <w:r w:rsidRPr="00DE5636">
        <w:rPr>
          <w:rFonts w:ascii="Times New Roman" w:eastAsia="Times New Roman" w:hAnsi="Times New Roman" w:cs="Times New Roman"/>
          <w:color w:val="000000"/>
          <w:sz w:val="24"/>
          <w:szCs w:val="24"/>
        </w:rPr>
        <w:t xml:space="preserve">like </w:t>
      </w:r>
      <w:r w:rsidRPr="004D18EF">
        <w:rPr>
          <w:rFonts w:ascii="Times New Roman" w:eastAsia="Times New Roman" w:hAnsi="Times New Roman" w:cs="Times New Roman"/>
          <w:color w:val="000000"/>
          <w:sz w:val="24"/>
          <w:szCs w:val="24"/>
        </w:rPr>
        <w:t>spring boot.</w:t>
      </w:r>
    </w:p>
    <w:p w14:paraId="171E5351" w14:textId="5EAB7A3F" w:rsidR="00F43E2D" w:rsidRPr="004D18EF" w:rsidRDefault="00DE5636" w:rsidP="00F43E2D">
      <w:pPr>
        <w:numPr>
          <w:ilvl w:val="1"/>
          <w:numId w:val="8"/>
        </w:numPr>
        <w:spacing w:after="0" w:line="240" w:lineRule="auto"/>
        <w:ind w:left="1890"/>
        <w:jc w:val="both"/>
        <w:textAlignment w:val="baseline"/>
        <w:rPr>
          <w:rFonts w:ascii="Times New Roman" w:eastAsia="Times New Roman" w:hAnsi="Times New Roman" w:cs="Times New Roman"/>
          <w:color w:val="000000"/>
          <w:sz w:val="24"/>
          <w:szCs w:val="24"/>
        </w:rPr>
      </w:pPr>
      <w:r w:rsidRPr="004D18EF">
        <w:rPr>
          <w:rFonts w:ascii="Times New Roman" w:eastAsia="Times New Roman" w:hAnsi="Times New Roman" w:cs="Times New Roman"/>
          <w:b/>
          <w:bCs/>
          <w:color w:val="000000"/>
          <w:sz w:val="24"/>
          <w:szCs w:val="24"/>
        </w:rPr>
        <w:t>Algorithm</w:t>
      </w:r>
      <w:r w:rsidRPr="00DE5636">
        <w:rPr>
          <w:rFonts w:ascii="Times New Roman" w:eastAsia="Times New Roman" w:hAnsi="Times New Roman" w:cs="Times New Roman"/>
          <w:b/>
          <w:bCs/>
          <w:color w:val="000000"/>
          <w:sz w:val="24"/>
          <w:szCs w:val="24"/>
        </w:rPr>
        <w:t>:</w:t>
      </w:r>
      <w:r w:rsidRPr="00DE5636">
        <w:rPr>
          <w:rFonts w:ascii="Times New Roman" w:eastAsia="Times New Roman" w:hAnsi="Times New Roman" w:cs="Times New Roman"/>
          <w:color w:val="000000"/>
          <w:sz w:val="24"/>
          <w:szCs w:val="24"/>
        </w:rPr>
        <w:t xml:space="preserve"> We need to research how to </w:t>
      </w:r>
      <w:r w:rsidRPr="004D18EF">
        <w:rPr>
          <w:rFonts w:ascii="Times New Roman" w:eastAsia="Times New Roman" w:hAnsi="Times New Roman" w:cs="Times New Roman"/>
          <w:color w:val="000000"/>
          <w:sz w:val="24"/>
          <w:szCs w:val="24"/>
        </w:rPr>
        <w:t xml:space="preserve">implement </w:t>
      </w:r>
      <w:r w:rsidR="00F43E2D" w:rsidRPr="004D18EF">
        <w:rPr>
          <w:rFonts w:ascii="Times New Roman" w:eastAsia="Times New Roman" w:hAnsi="Times New Roman" w:cs="Times New Roman"/>
          <w:color w:val="000000"/>
          <w:sz w:val="24"/>
          <w:szCs w:val="24"/>
        </w:rPr>
        <w:t xml:space="preserve">a </w:t>
      </w:r>
      <w:r w:rsidRPr="004D18EF">
        <w:rPr>
          <w:rFonts w:ascii="Times New Roman" w:eastAsia="Times New Roman" w:hAnsi="Times New Roman" w:cs="Times New Roman"/>
          <w:color w:val="000000"/>
          <w:sz w:val="24"/>
          <w:szCs w:val="24"/>
        </w:rPr>
        <w:t>recommendation engine.</w:t>
      </w:r>
    </w:p>
    <w:p w14:paraId="737DA950" w14:textId="07D43C0E" w:rsidR="004D18EF" w:rsidRPr="00DE5636" w:rsidRDefault="004D18EF" w:rsidP="004D18EF">
      <w:pPr>
        <w:numPr>
          <w:ilvl w:val="1"/>
          <w:numId w:val="8"/>
        </w:numPr>
        <w:spacing w:after="0" w:line="240" w:lineRule="auto"/>
        <w:ind w:left="1890"/>
        <w:jc w:val="both"/>
        <w:textAlignment w:val="baseline"/>
        <w:rPr>
          <w:rFonts w:ascii="Times New Roman" w:eastAsia="Times New Roman" w:hAnsi="Times New Roman" w:cs="Times New Roman"/>
          <w:b/>
          <w:bCs/>
          <w:color w:val="000000"/>
          <w:sz w:val="24"/>
          <w:szCs w:val="24"/>
        </w:rPr>
      </w:pPr>
      <w:r w:rsidRPr="004D18EF">
        <w:rPr>
          <w:rFonts w:ascii="Times New Roman" w:eastAsia="Times New Roman" w:hAnsi="Times New Roman" w:cs="Times New Roman"/>
          <w:b/>
          <w:bCs/>
          <w:color w:val="000000"/>
          <w:sz w:val="24"/>
          <w:szCs w:val="24"/>
        </w:rPr>
        <w:t>Busine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We need to console and take surveys multiple times to understand the business of traveling.</w:t>
      </w:r>
    </w:p>
    <w:p w14:paraId="59AE310D" w14:textId="13CD5FD7" w:rsidR="0090338F" w:rsidRPr="0090338F" w:rsidRDefault="0090338F" w:rsidP="00DE5636">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ject Overview</w:t>
      </w:r>
    </w:p>
    <w:p w14:paraId="0A9CABC6"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Current Situation</w:t>
      </w:r>
    </w:p>
    <w:p w14:paraId="37767B8F" w14:textId="77777777" w:rsidR="0090338F" w:rsidRPr="0090338F" w:rsidRDefault="0090338F" w:rsidP="00F43E2D">
      <w:pPr>
        <w:spacing w:before="240" w:after="240" w:line="240" w:lineRule="auto"/>
        <w:ind w:left="720" w:firstLine="36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elow are the problems encountered in this project:</w:t>
      </w:r>
    </w:p>
    <w:p w14:paraId="576EF25E" w14:textId="3E36500F" w:rsidR="0090338F" w:rsidRPr="0090338F" w:rsidRDefault="0090338F" w:rsidP="00F43E2D">
      <w:pPr>
        <w:numPr>
          <w:ilvl w:val="0"/>
          <w:numId w:val="2"/>
        </w:numPr>
        <w:spacing w:before="240"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imit time and human resource</w:t>
      </w:r>
      <w:r w:rsidRPr="0090338F">
        <w:rPr>
          <w:rFonts w:ascii="Times New Roman" w:eastAsia="Times New Roman" w:hAnsi="Times New Roman" w:cs="Times New Roman"/>
          <w:color w:val="000000"/>
          <w:sz w:val="24"/>
          <w:szCs w:val="24"/>
        </w:rPr>
        <w:t>: Team has only 4 members and time for all projects is about 13 weeks for writing a document, implementing the products</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 and testing.</w:t>
      </w:r>
    </w:p>
    <w:p w14:paraId="5654DCAF" w14:textId="4EB36F2F" w:rsidR="0090338F" w:rsidRPr="0090338F" w:rsidRDefault="0090338F" w:rsidP="00F43E2D">
      <w:pPr>
        <w:numPr>
          <w:ilvl w:val="0"/>
          <w:numId w:val="2"/>
        </w:numPr>
        <w:spacing w:after="0" w:line="240" w:lineRule="auto"/>
        <w:ind w:left="1886"/>
        <w:jc w:val="both"/>
        <w:textAlignment w:val="baseline"/>
        <w:rPr>
          <w:rFonts w:ascii="Arial" w:eastAsia="Times New Roman" w:hAnsi="Arial" w:cs="Arial"/>
          <w:color w:val="000000"/>
        </w:rPr>
      </w:pPr>
      <w:r w:rsidRPr="00F43E2D">
        <w:rPr>
          <w:rFonts w:ascii="Times New Roman" w:eastAsia="Times New Roman" w:hAnsi="Times New Roman" w:cs="Times New Roman"/>
          <w:b/>
          <w:bCs/>
          <w:color w:val="000000"/>
          <w:sz w:val="24"/>
          <w:szCs w:val="24"/>
        </w:rPr>
        <w:t>Schedule of team members</w:t>
      </w:r>
      <w:r w:rsidRPr="0090338F">
        <w:rPr>
          <w:rFonts w:ascii="Times New Roman" w:eastAsia="Times New Roman" w:hAnsi="Times New Roman" w:cs="Times New Roman"/>
          <w:color w:val="000000"/>
          <w:sz w:val="24"/>
          <w:szCs w:val="24"/>
        </w:rPr>
        <w:t>: team members can have a conflict in meeting schedule</w:t>
      </w:r>
      <w:r w:rsidR="004D18EF">
        <w:rPr>
          <w:rFonts w:ascii="Times New Roman" w:eastAsia="Times New Roman" w:hAnsi="Times New Roman" w:cs="Times New Roman"/>
          <w:color w:val="000000"/>
          <w:sz w:val="24"/>
          <w:szCs w:val="24"/>
        </w:rPr>
        <w:t>s</w:t>
      </w:r>
      <w:r w:rsidR="004D18EF">
        <w:rPr>
          <w:rFonts w:ascii="Times New Roman" w:eastAsia="Times New Roman" w:hAnsi="Times New Roman" w:cs="Times New Roman"/>
          <w:color w:val="000000"/>
        </w:rPr>
        <w:tab/>
      </w:r>
      <w:r w:rsidRPr="0090338F">
        <w:rPr>
          <w:rFonts w:ascii="Times New Roman" w:eastAsia="Times New Roman" w:hAnsi="Times New Roman" w:cs="Times New Roman"/>
          <w:color w:val="000000"/>
          <w:sz w:val="24"/>
          <w:szCs w:val="24"/>
        </w:rPr>
        <w:t>because of sickness, or class and work schedule, etc.</w:t>
      </w:r>
    </w:p>
    <w:p w14:paraId="10A30BEE" w14:textId="77777777" w:rsidR="0090338F" w:rsidRPr="0090338F" w:rsidRDefault="0090338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Framework study</w:t>
      </w:r>
      <w:r w:rsidRPr="0090338F">
        <w:rPr>
          <w:rFonts w:ascii="Times New Roman" w:eastAsia="Times New Roman" w:hAnsi="Times New Roman" w:cs="Times New Roman"/>
          <w:color w:val="000000"/>
          <w:sz w:val="24"/>
          <w:szCs w:val="24"/>
        </w:rPr>
        <w:t>: team members have a problem when applying the framework into a project. The team needs an amount of time to get familiar with new techniques.</w:t>
      </w:r>
    </w:p>
    <w:p w14:paraId="5A0D6195" w14:textId="6712FE1D" w:rsidR="0090338F" w:rsidRPr="0090338F" w:rsidRDefault="00C6510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N</w:t>
      </w:r>
      <w:r w:rsidR="0090338F" w:rsidRPr="00F43E2D">
        <w:rPr>
          <w:rFonts w:ascii="Times New Roman" w:eastAsia="Times New Roman" w:hAnsi="Times New Roman" w:cs="Times New Roman"/>
          <w:b/>
          <w:bCs/>
          <w:color w:val="000000"/>
          <w:sz w:val="24"/>
          <w:szCs w:val="24"/>
        </w:rPr>
        <w:t>ew technique</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 algorithm</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w:t>
      </w:r>
      <w:r w:rsidR="0090338F" w:rsidRPr="0090338F">
        <w:rPr>
          <w:rFonts w:ascii="Times New Roman" w:eastAsia="Times New Roman" w:hAnsi="Times New Roman" w:cs="Times New Roman"/>
          <w:color w:val="000000"/>
          <w:sz w:val="24"/>
          <w:szCs w:val="24"/>
        </w:rPr>
        <w:t xml:space="preserve"> Some team members are new to the techniques</w:t>
      </w:r>
      <w:r w:rsidR="004D18EF">
        <w:rPr>
          <w:rFonts w:ascii="Times New Roman" w:eastAsia="Times New Roman" w:hAnsi="Times New Roman" w:cs="Times New Roman"/>
          <w:color w:val="000000"/>
          <w:sz w:val="24"/>
          <w:szCs w:val="24"/>
        </w:rPr>
        <w:t>, algorithms</w:t>
      </w:r>
      <w:r w:rsidR="0090338F" w:rsidRPr="0090338F">
        <w:rPr>
          <w:rFonts w:ascii="Times New Roman" w:eastAsia="Times New Roman" w:hAnsi="Times New Roman" w:cs="Times New Roman"/>
          <w:color w:val="000000"/>
          <w:sz w:val="24"/>
          <w:szCs w:val="24"/>
        </w:rPr>
        <w:t xml:space="preserve"> used in the project. The team needs an amount of time to get familiar with those techniques.</w:t>
      </w:r>
    </w:p>
    <w:p w14:paraId="4E656CD7" w14:textId="77777777" w:rsidR="0090338F" w:rsidRPr="0090338F" w:rsidRDefault="0090338F" w:rsidP="00F43E2D">
      <w:pPr>
        <w:numPr>
          <w:ilvl w:val="0"/>
          <w:numId w:val="2"/>
        </w:numPr>
        <w:spacing w:after="24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ack of UI (user interface), UX (user experience) design skill</w:t>
      </w:r>
      <w:r w:rsidRPr="0090338F">
        <w:rPr>
          <w:rFonts w:ascii="Times New Roman" w:eastAsia="Times New Roman" w:hAnsi="Times New Roman" w:cs="Times New Roman"/>
          <w:color w:val="000000"/>
          <w:sz w:val="24"/>
          <w:szCs w:val="24"/>
        </w:rPr>
        <w:t>: Our team members all study IS major, and no one has studied UI, UX design. Therefore, some UI may be misunderstood or hard to use with normal users.</w:t>
      </w:r>
    </w:p>
    <w:p w14:paraId="240D5A89"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he Proposed System</w:t>
      </w:r>
    </w:p>
    <w:p w14:paraId="2F56F8DC"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1 Mobile application</w:t>
      </w:r>
    </w:p>
    <w:p w14:paraId="3695E784" w14:textId="124B6D74" w:rsidR="0090338F" w:rsidRPr="0090338F" w:rsidRDefault="0090338F" w:rsidP="0090338F">
      <w:pPr>
        <w:numPr>
          <w:ilvl w:val="0"/>
          <w:numId w:val="3"/>
        </w:numPr>
        <w:spacing w:before="120"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lastRenderedPageBreak/>
        <w:t>Support users to login/register.</w:t>
      </w:r>
    </w:p>
    <w:p w14:paraId="2FDF7365" w14:textId="77777777"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Support users to create travel group/ travel plan</w:t>
      </w:r>
    </w:p>
    <w:p w14:paraId="2A5AA543" w14:textId="731BF821"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 xml:space="preserve">Support user to enter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 xml:space="preserve">group with </w:t>
      </w:r>
      <w:r w:rsidR="00C6510F">
        <w:rPr>
          <w:rFonts w:ascii="Times New Roman" w:eastAsia="Times New Roman" w:hAnsi="Times New Roman" w:cs="Times New Roman"/>
          <w:color w:val="000000"/>
          <w:sz w:val="24"/>
          <w:szCs w:val="24"/>
        </w:rPr>
        <w:t xml:space="preserve">an </w:t>
      </w:r>
      <w:r w:rsidRPr="0090338F">
        <w:rPr>
          <w:rFonts w:ascii="Times New Roman" w:eastAsia="Times New Roman" w:hAnsi="Times New Roman" w:cs="Times New Roman"/>
          <w:color w:val="000000"/>
          <w:sz w:val="24"/>
          <w:szCs w:val="24"/>
        </w:rPr>
        <w:t>invitation</w:t>
      </w:r>
    </w:p>
    <w:p w14:paraId="7282BE53" w14:textId="130AEC5F"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Easy for non-technical users to use.</w:t>
      </w:r>
    </w:p>
    <w:p w14:paraId="1CCC5ED4" w14:textId="77777777" w:rsidR="0090338F" w:rsidRPr="0090338F" w:rsidRDefault="0090338F" w:rsidP="0090338F">
      <w:pPr>
        <w:numPr>
          <w:ilvl w:val="0"/>
          <w:numId w:val="3"/>
        </w:numPr>
        <w:spacing w:after="12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Support expense/budget tracking and calculate money return after trip</w:t>
      </w:r>
    </w:p>
    <w:p w14:paraId="675EBB69"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3848A787"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2 Web application</w:t>
      </w:r>
      <w:r w:rsidRPr="0090338F">
        <w:rPr>
          <w:rFonts w:ascii="Times New Roman" w:eastAsia="Times New Roman" w:hAnsi="Times New Roman" w:cs="Times New Roman"/>
          <w:color w:val="000000"/>
          <w:sz w:val="24"/>
          <w:szCs w:val="24"/>
        </w:rPr>
        <w:t> </w:t>
      </w:r>
    </w:p>
    <w:p w14:paraId="564FAD99"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eb management is designed for administrators to:</w:t>
      </w:r>
    </w:p>
    <w:p w14:paraId="49C3B254" w14:textId="251ABF05" w:rsidR="0090338F" w:rsidRPr="0090338F" w:rsidRDefault="0090338F" w:rsidP="0090338F">
      <w:pPr>
        <w:numPr>
          <w:ilvl w:val="0"/>
          <w:numId w:val="4"/>
        </w:numPr>
        <w:spacing w:before="240" w:after="240" w:line="240" w:lineRule="auto"/>
        <w:ind w:left="2126"/>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Create/modify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 </w:t>
      </w:r>
    </w:p>
    <w:p w14:paraId="739D21FF"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6E2E1989"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Boundaries of the System</w:t>
      </w:r>
    </w:p>
    <w:p w14:paraId="79969E2B" w14:textId="77777777" w:rsidR="0090338F" w:rsidRPr="0090338F" w:rsidRDefault="0090338F" w:rsidP="0090338F">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w:t>
      </w:r>
    </w:p>
    <w:p w14:paraId="173DC237" w14:textId="77777777" w:rsid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travel group.</w:t>
      </w:r>
    </w:p>
    <w:p w14:paraId="1D2B0A7B" w14:textId="57725BC4"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nd an invitation to join group.</w:t>
      </w:r>
    </w:p>
    <w:p w14:paraId="0B5BCBC0" w14:textId="5DEAC319"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ew place of interest and trip</w:t>
      </w:r>
    </w:p>
    <w:p w14:paraId="223ECC23" w14:textId="7C9F6E6A" w:rsidR="0090338F" w:rsidRPr="0090338F" w:rsidRDefault="0090338F"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Create</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end </w:t>
      </w:r>
      <w:r w:rsidR="00F43E2D">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p>
    <w:p w14:paraId="5E2A1F93" w14:textId="2FD3198B" w:rsidR="0090338F" w:rsidRPr="0090338F" w:rsidRDefault="0090338F" w:rsidP="0090338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Track budget/expense on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r w:rsidR="00F43E2D">
        <w:rPr>
          <w:rFonts w:ascii="Times New Roman" w:eastAsia="Times New Roman" w:hAnsi="Times New Roman" w:cs="Times New Roman"/>
          <w:color w:val="000000"/>
          <w:sz w:val="24"/>
          <w:szCs w:val="24"/>
        </w:rPr>
        <w:t>.</w:t>
      </w:r>
    </w:p>
    <w:p w14:paraId="110A2179" w14:textId="3ED72D42" w:rsidR="0090338F" w:rsidRDefault="0090338F"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Suggest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w:t>
      </w:r>
      <w:r w:rsidR="00C6510F">
        <w:rPr>
          <w:rFonts w:ascii="Times New Roman" w:eastAsia="Times New Roman" w:hAnsi="Times New Roman" w:cs="Times New Roman"/>
          <w:color w:val="000000"/>
          <w:sz w:val="24"/>
          <w:szCs w:val="24"/>
        </w:rPr>
        <w:t xml:space="preserve"> </w:t>
      </w:r>
      <w:r w:rsidR="00F43E2D">
        <w:rPr>
          <w:rFonts w:ascii="Times New Roman" w:eastAsia="Times New Roman" w:hAnsi="Times New Roman" w:cs="Times New Roman"/>
          <w:color w:val="000000"/>
          <w:sz w:val="24"/>
          <w:szCs w:val="24"/>
        </w:rPr>
        <w:t xml:space="preserve">that is </w:t>
      </w:r>
      <w:r w:rsidRPr="0090338F">
        <w:rPr>
          <w:rFonts w:ascii="Times New Roman" w:eastAsia="Times New Roman" w:hAnsi="Times New Roman" w:cs="Times New Roman"/>
          <w:color w:val="000000"/>
          <w:sz w:val="24"/>
          <w:szCs w:val="24"/>
        </w:rPr>
        <w:t xml:space="preserve">based on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user’s hobbies and history</w:t>
      </w:r>
      <w:r w:rsidR="00F43E2D">
        <w:rPr>
          <w:rFonts w:ascii="Times New Roman" w:eastAsia="Times New Roman" w:hAnsi="Times New Roman" w:cs="Times New Roman"/>
          <w:color w:val="000000"/>
          <w:sz w:val="24"/>
          <w:szCs w:val="24"/>
        </w:rPr>
        <w:t>.</w:t>
      </w:r>
    </w:p>
    <w:p w14:paraId="0904FD3C" w14:textId="5F38120A" w:rsidR="00F43E2D" w:rsidRDefault="00F43E2D"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in-group chat</w:t>
      </w:r>
      <w:r w:rsidR="004D18EF">
        <w:rPr>
          <w:rFonts w:ascii="Times New Roman" w:eastAsia="Times New Roman" w:hAnsi="Times New Roman" w:cs="Times New Roman"/>
          <w:color w:val="000000"/>
          <w:sz w:val="24"/>
          <w:szCs w:val="24"/>
        </w:rPr>
        <w:t>.</w:t>
      </w:r>
    </w:p>
    <w:p w14:paraId="3CEFB056" w14:textId="1BEECC63" w:rsidR="00B801F2" w:rsidRPr="004D18EF" w:rsidRDefault="00B801F2"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edback place on interest and trip</w:t>
      </w:r>
    </w:p>
    <w:p w14:paraId="03A1799A" w14:textId="219DBC5A" w:rsidR="0090338F" w:rsidRPr="00F43E2D" w:rsidRDefault="0090338F" w:rsidP="00F43E2D">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not:</w:t>
      </w:r>
    </w:p>
    <w:p w14:paraId="64C2C94F" w14:textId="249A6075"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Transportation </w:t>
      </w:r>
      <w:r w:rsidR="00F43E2D">
        <w:rPr>
          <w:rFonts w:ascii="Times New Roman" w:eastAsia="Times New Roman" w:hAnsi="Times New Roman" w:cs="Times New Roman"/>
          <w:color w:val="000000"/>
        </w:rPr>
        <w:t>booking</w:t>
      </w:r>
      <w:r w:rsidRPr="0090338F">
        <w:rPr>
          <w:rFonts w:ascii="Times New Roman" w:eastAsia="Times New Roman" w:hAnsi="Times New Roman" w:cs="Times New Roman"/>
          <w:color w:val="000000"/>
        </w:rPr>
        <w:t>.</w:t>
      </w:r>
    </w:p>
    <w:p w14:paraId="1FB1B6AA" w14:textId="6E4B5BD8"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Booking </w:t>
      </w:r>
      <w:r w:rsidR="00C6510F">
        <w:rPr>
          <w:rFonts w:ascii="Times New Roman" w:eastAsia="Times New Roman" w:hAnsi="Times New Roman" w:cs="Times New Roman"/>
          <w:color w:val="000000"/>
        </w:rPr>
        <w:t xml:space="preserve">a </w:t>
      </w:r>
      <w:r w:rsidRPr="0090338F">
        <w:rPr>
          <w:rFonts w:ascii="Times New Roman" w:eastAsia="Times New Roman" w:hAnsi="Times New Roman" w:cs="Times New Roman"/>
          <w:color w:val="000000"/>
        </w:rPr>
        <w:t>hotel/motel.</w:t>
      </w:r>
    </w:p>
    <w:p w14:paraId="7FB95EDC" w14:textId="77777777" w:rsidR="0090338F" w:rsidRPr="0090338F" w:rsidRDefault="0090338F" w:rsidP="0090338F">
      <w:pPr>
        <w:numPr>
          <w:ilvl w:val="0"/>
          <w:numId w:val="6"/>
        </w:numPr>
        <w:spacing w:after="24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Money return with online payment</w:t>
      </w:r>
    </w:p>
    <w:p w14:paraId="05792C97" w14:textId="77777777" w:rsidR="0090338F" w:rsidRPr="0090338F" w:rsidRDefault="0090338F" w:rsidP="0090338F">
      <w:pPr>
        <w:spacing w:before="12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w:t>
      </w:r>
    </w:p>
    <w:p w14:paraId="14B04A57" w14:textId="77777777" w:rsidR="0090338F" w:rsidRPr="0090338F" w:rsidRDefault="0090338F" w:rsidP="0090338F">
      <w:pPr>
        <w:spacing w:before="120" w:after="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Future Plans</w:t>
      </w:r>
    </w:p>
    <w:p w14:paraId="0F74C993" w14:textId="3C8E7146" w:rsidR="0090338F" w:rsidRPr="00C6510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earch flights, hotels, trains, …</w:t>
      </w:r>
    </w:p>
    <w:p w14:paraId="3F9C5AC1" w14:textId="06433610" w:rsidR="00C6510F" w:rsidRPr="0090338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can receipt to expense tracking</w:t>
      </w:r>
    </w:p>
    <w:p w14:paraId="0E65D72F" w14:textId="77777777" w:rsidR="0090338F" w:rsidRPr="0090338F" w:rsidRDefault="0090338F" w:rsidP="0090338F">
      <w:pPr>
        <w:spacing w:before="240" w:after="240" w:line="240" w:lineRule="auto"/>
        <w:ind w:left="720" w:firstLine="414"/>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5</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velopment environment</w:t>
      </w:r>
    </w:p>
    <w:p w14:paraId="73FCE430"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7CAF588"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4"/>
          <w:szCs w:val="24"/>
        </w:rPr>
        <w:t>Hardware requirements</w:t>
      </w:r>
    </w:p>
    <w:p w14:paraId="503A320E" w14:textId="77777777" w:rsidR="0090338F" w:rsidRPr="0090338F" w:rsidRDefault="0090338F" w:rsidP="0090338F">
      <w:pPr>
        <w:spacing w:before="240" w:after="240" w:line="240" w:lineRule="auto"/>
        <w:ind w:left="164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8"/>
          <w:szCs w:val="28"/>
        </w:rPr>
        <w:t> </w:t>
      </w:r>
    </w:p>
    <w:tbl>
      <w:tblPr>
        <w:tblW w:w="0" w:type="auto"/>
        <w:tblCellMar>
          <w:top w:w="15" w:type="dxa"/>
          <w:left w:w="15" w:type="dxa"/>
          <w:bottom w:w="15" w:type="dxa"/>
          <w:right w:w="15" w:type="dxa"/>
        </w:tblCellMar>
        <w:tblLook w:val="04A0" w:firstRow="1" w:lastRow="0" w:firstColumn="1" w:lastColumn="0" w:noHBand="0" w:noVBand="1"/>
      </w:tblPr>
      <w:tblGrid>
        <w:gridCol w:w="2153"/>
        <w:gridCol w:w="2926"/>
        <w:gridCol w:w="4261"/>
      </w:tblGrid>
      <w:tr w:rsidR="0090338F" w:rsidRPr="0090338F" w14:paraId="180A6CF3"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39F2025"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Server</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AA11C35"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41C40541"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commended</w:t>
            </w:r>
          </w:p>
        </w:tc>
      </w:tr>
      <w:tr w:rsidR="0090338F" w:rsidRPr="0090338F" w14:paraId="270CBB8B"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302740D"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02B0564"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10 Mbp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D7AB208"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50 Mbps or more)</w:t>
            </w:r>
          </w:p>
        </w:tc>
      </w:tr>
      <w:tr w:rsidR="0090338F" w:rsidRPr="0090338F" w14:paraId="66D2313F"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E8386C8"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D684D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7,10, Window Server 20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EB3124E"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0, Window Server 2008</w:t>
            </w:r>
          </w:p>
        </w:tc>
      </w:tr>
      <w:tr w:rsidR="0090338F" w:rsidRPr="0090338F" w14:paraId="7B279DCE"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821EB"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AF9FAA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11C10C"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Quad-Core (12M Cache, 2.50 GHz)</w:t>
            </w:r>
          </w:p>
        </w:tc>
      </w:tr>
      <w:tr w:rsidR="0090338F" w:rsidRPr="0090338F" w14:paraId="75F6CD18"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9DDEDB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1F60F8E"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6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7BF6E4A"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2GB or more</w:t>
            </w:r>
          </w:p>
        </w:tc>
      </w:tr>
      <w:tr w:rsidR="0090338F" w:rsidRPr="0090338F" w14:paraId="767B6289" w14:textId="77777777" w:rsidTr="0090338F">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7051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torage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FBD286"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8GB</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C81FDD"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6GB or more</w:t>
            </w:r>
          </w:p>
        </w:tc>
      </w:tr>
    </w:tbl>
    <w:p w14:paraId="7680085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28CD0B6F"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6"/>
          <w:szCs w:val="26"/>
        </w:rPr>
        <w:t>For PC</w:t>
      </w:r>
    </w:p>
    <w:tbl>
      <w:tblPr>
        <w:tblW w:w="0" w:type="auto"/>
        <w:tblCellMar>
          <w:top w:w="15" w:type="dxa"/>
          <w:left w:w="15" w:type="dxa"/>
          <w:bottom w:w="15" w:type="dxa"/>
          <w:right w:w="15" w:type="dxa"/>
        </w:tblCellMar>
        <w:tblLook w:val="04A0" w:firstRow="1" w:lastRow="0" w:firstColumn="1" w:lastColumn="0" w:noHBand="0" w:noVBand="1"/>
      </w:tblPr>
      <w:tblGrid>
        <w:gridCol w:w="2456"/>
        <w:gridCol w:w="2891"/>
        <w:gridCol w:w="2736"/>
      </w:tblGrid>
      <w:tr w:rsidR="0090338F" w:rsidRPr="0090338F" w14:paraId="4C7C0A2B"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5D3C77B7"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PC</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73C991E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16EE3BE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Recommended</w:t>
            </w:r>
          </w:p>
        </w:tc>
      </w:tr>
      <w:tr w:rsidR="0090338F" w:rsidRPr="0090338F" w14:paraId="02B802C3"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EEEE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371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4 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F87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8 Mbps)</w:t>
            </w:r>
          </w:p>
        </w:tc>
      </w:tr>
      <w:tr w:rsidR="0090338F" w:rsidRPr="0090338F" w14:paraId="79DD5FEB" w14:textId="77777777" w:rsidTr="0090338F">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EA20B"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6A7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2B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r w:rsidR="0090338F" w:rsidRPr="0090338F" w14:paraId="59A1F69A"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B63A"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CB2A7"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3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738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5 2.50GHz</w:t>
            </w:r>
          </w:p>
        </w:tc>
      </w:tr>
      <w:tr w:rsidR="0090338F" w:rsidRPr="0090338F" w14:paraId="37736B14"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E4A83"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lastRenderedPageBreak/>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D51E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4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6A8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6GB RAM or more</w:t>
            </w:r>
          </w:p>
        </w:tc>
      </w:tr>
      <w:tr w:rsidR="0090338F" w:rsidRPr="0090338F" w14:paraId="5024F033" w14:textId="77777777" w:rsidTr="0090338F">
        <w:trPr>
          <w:trHeight w:val="6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BF8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eb B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348A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C3F"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bl>
    <w:p w14:paraId="341FC346"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19319BD" w14:textId="77777777" w:rsidR="0090338F" w:rsidRPr="0090338F" w:rsidRDefault="0090338F" w:rsidP="0090338F">
      <w:pPr>
        <w:spacing w:before="12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oftware requirement</w:t>
      </w:r>
    </w:p>
    <w:p w14:paraId="434F422C" w14:textId="77777777" w:rsidR="0090338F" w:rsidRPr="0090338F" w:rsidRDefault="0090338F" w:rsidP="0090338F">
      <w:pPr>
        <w:spacing w:before="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6"/>
          <w:szCs w:val="26"/>
        </w:rPr>
        <w:t>     </w:t>
      </w:r>
      <w:r w:rsidRPr="0090338F">
        <w:rPr>
          <w:rFonts w:ascii="Times New Roman" w:eastAsia="Times New Roman" w:hAnsi="Times New Roman" w:cs="Times New Roman"/>
          <w:b/>
          <w:bCs/>
          <w:color w:val="4472C4"/>
          <w:sz w:val="26"/>
          <w:szCs w:val="26"/>
        </w:rPr>
        <w:tab/>
        <w:t>   </w:t>
      </w:r>
    </w:p>
    <w:tbl>
      <w:tblPr>
        <w:tblW w:w="0" w:type="auto"/>
        <w:tblCellMar>
          <w:top w:w="15" w:type="dxa"/>
          <w:left w:w="15" w:type="dxa"/>
          <w:bottom w:w="15" w:type="dxa"/>
          <w:right w:w="15" w:type="dxa"/>
        </w:tblCellMar>
        <w:tblLook w:val="04A0" w:firstRow="1" w:lastRow="0" w:firstColumn="1" w:lastColumn="0" w:noHBand="0" w:noVBand="1"/>
      </w:tblPr>
      <w:tblGrid>
        <w:gridCol w:w="1879"/>
        <w:gridCol w:w="3374"/>
        <w:gridCol w:w="4087"/>
      </w:tblGrid>
      <w:tr w:rsidR="0090338F" w:rsidRPr="0090338F" w14:paraId="230ADA99"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52AA7C02"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71643363"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Version</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2C1454ED"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scription</w:t>
            </w:r>
          </w:p>
        </w:tc>
      </w:tr>
      <w:tr w:rsidR="0090338F" w:rsidRPr="0090338F" w14:paraId="049F0D20"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270D288"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Environ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D49990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JDK 1.8</w:t>
            </w:r>
          </w:p>
          <w:p w14:paraId="3B80717E" w14:textId="7B5AA746" w:rsidR="0090338F" w:rsidRPr="0090338F" w:rsidRDefault="0090338F" w:rsidP="00C6510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ndroid A</w:t>
            </w:r>
            <w:r w:rsidR="00C6510F">
              <w:rPr>
                <w:rFonts w:ascii="Times New Roman" w:eastAsia="Times New Roman" w:hAnsi="Times New Roman" w:cs="Times New Roman"/>
                <w:color w:val="000000"/>
                <w:sz w:val="24"/>
                <w:szCs w:val="24"/>
              </w:rPr>
              <w:t>PI</w:t>
            </w:r>
            <w:r w:rsidRPr="0090338F">
              <w:rPr>
                <w:rFonts w:ascii="Times New Roman" w:eastAsia="Times New Roman" w:hAnsi="Times New Roman" w:cs="Times New Roman"/>
                <w:color w:val="000000"/>
                <w:sz w:val="24"/>
                <w:szCs w:val="24"/>
              </w:rPr>
              <w:t xml:space="preserve"> &gt; 2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8EC16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Specification for developing Android and </w:t>
            </w:r>
            <w:proofErr w:type="gramStart"/>
            <w:r w:rsidRPr="0090338F">
              <w:rPr>
                <w:rFonts w:ascii="Times New Roman" w:eastAsia="Times New Roman" w:hAnsi="Times New Roman" w:cs="Times New Roman"/>
                <w:color w:val="000000"/>
                <w:sz w:val="24"/>
                <w:szCs w:val="24"/>
              </w:rPr>
              <w:t>Server  application</w:t>
            </w:r>
            <w:proofErr w:type="gramEnd"/>
          </w:p>
        </w:tc>
      </w:tr>
      <w:tr w:rsidR="0090338F" w:rsidRPr="0090338F" w14:paraId="633BE355"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C743A3"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B7ABB3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indow 1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E6C7E7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Operating system and platform for development</w:t>
            </w:r>
          </w:p>
        </w:tc>
      </w:tr>
      <w:tr w:rsidR="0090338F" w:rsidRPr="0090338F" w14:paraId="7705D3B2"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B8D20C1"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odeling tool</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2E3CA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LucidChar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DA3A92"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design diagram</w:t>
            </w:r>
          </w:p>
        </w:tc>
      </w:tr>
      <w:tr w:rsidR="0090338F" w:rsidRPr="0090338F" w14:paraId="0F9211DD"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59739A4"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D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8B2AAA"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etbean</w:t>
            </w:r>
            <w:proofErr w:type="spellEnd"/>
            <w:r w:rsidRPr="0090338F">
              <w:rPr>
                <w:rFonts w:ascii="Times New Roman" w:eastAsia="Times New Roman" w:hAnsi="Times New Roman" w:cs="Times New Roman"/>
                <w:color w:val="000000"/>
                <w:sz w:val="24"/>
                <w:szCs w:val="24"/>
              </w:rPr>
              <w:t xml:space="preserve"> IDE 11.3, Android </w:t>
            </w:r>
            <w:proofErr w:type="spellStart"/>
            <w:proofErr w:type="gramStart"/>
            <w:r w:rsidRPr="0090338F">
              <w:rPr>
                <w:rFonts w:ascii="Times New Roman" w:eastAsia="Times New Roman" w:hAnsi="Times New Roman" w:cs="Times New Roman"/>
                <w:color w:val="000000"/>
                <w:sz w:val="24"/>
                <w:szCs w:val="24"/>
              </w:rPr>
              <w:t>Studio,IntelliJ</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F06651"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gramming tools</w:t>
            </w:r>
          </w:p>
        </w:tc>
      </w:tr>
      <w:tr w:rsidR="0090338F" w:rsidRPr="0090338F" w14:paraId="4AE4C58E"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C3F5FE"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BM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C0FFA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 SQL 8.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81C25D8"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create &amp; manage the database for system</w:t>
            </w:r>
          </w:p>
        </w:tc>
      </w:tr>
      <w:tr w:rsidR="0090338F" w:rsidRPr="0090338F" w14:paraId="415E7B4E"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7BBC9D" w14:textId="6F15E304"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Web</w:t>
            </w:r>
            <w:r w:rsidR="00C6510F">
              <w:rPr>
                <w:rFonts w:ascii="Times New Roman" w:eastAsia="Times New Roman" w:hAnsi="Times New Roman" w:cs="Times New Roman"/>
                <w:b/>
                <w:bCs/>
                <w:color w:val="000000"/>
                <w:sz w:val="24"/>
                <w:szCs w:val="24"/>
              </w:rPr>
              <w:t xml:space="preserve"> S</w:t>
            </w:r>
            <w:r w:rsidRPr="0090338F">
              <w:rPr>
                <w:rFonts w:ascii="Times New Roman" w:eastAsia="Times New Roman" w:hAnsi="Times New Roman" w:cs="Times New Roman"/>
                <w:b/>
                <w:bCs/>
                <w:color w:val="000000"/>
                <w:sz w:val="24"/>
                <w:szCs w:val="24"/>
              </w:rPr>
              <w:t>erv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6FFBFAF"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pache Tomcat 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695E97"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ployment environment</w:t>
            </w:r>
          </w:p>
        </w:tc>
      </w:tr>
      <w:tr w:rsidR="0090338F" w:rsidRPr="0090338F" w14:paraId="44F950F7"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0AD3EDE" w14:textId="2DAD5B95"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 xml:space="preserve">Web </w:t>
            </w:r>
            <w:r w:rsidR="00C6510F">
              <w:rPr>
                <w:rFonts w:ascii="Times New Roman" w:eastAsia="Times New Roman" w:hAnsi="Times New Roman" w:cs="Times New Roman"/>
                <w:b/>
                <w:bCs/>
                <w:color w:val="000000"/>
                <w:sz w:val="24"/>
                <w:szCs w:val="24"/>
              </w:rPr>
              <w:t>B</w:t>
            </w:r>
            <w:r w:rsidRPr="0090338F">
              <w:rPr>
                <w:rFonts w:ascii="Times New Roman" w:eastAsia="Times New Roman" w:hAnsi="Times New Roman" w:cs="Times New Roman"/>
                <w:b/>
                <w:bCs/>
                <w:color w:val="000000"/>
                <w:sz w:val="24"/>
                <w:szCs w:val="24"/>
              </w:rPr>
              <w:t>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51BB30"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hrome 69 or abov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8719E5"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 browser</w:t>
            </w:r>
          </w:p>
        </w:tc>
      </w:tr>
    </w:tbl>
    <w:p w14:paraId="2BA3E75A"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49EF3672" w14:textId="77777777" w:rsidR="0090338F" w:rsidRPr="0090338F" w:rsidRDefault="0090338F" w:rsidP="0090338F">
      <w:pPr>
        <w:spacing w:before="12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r w:rsidRPr="0090338F">
        <w:rPr>
          <w:rFonts w:ascii="Times New Roman" w:eastAsia="Times New Roman" w:hAnsi="Times New Roman" w:cs="Times New Roman"/>
          <w:b/>
          <w:bCs/>
          <w:color w:val="000000"/>
          <w:sz w:val="26"/>
          <w:szCs w:val="26"/>
        </w:rPr>
        <w:tab/>
      </w:r>
      <w:r w:rsidRPr="0090338F">
        <w:rPr>
          <w:rFonts w:ascii="Times New Roman" w:eastAsia="Times New Roman" w:hAnsi="Times New Roman" w:cs="Times New Roman"/>
          <w:color w:val="000000"/>
          <w:sz w:val="24"/>
          <w:szCs w:val="24"/>
        </w:rPr>
        <w:t>Table 3 - Software Requirement</w:t>
      </w:r>
    </w:p>
    <w:p w14:paraId="79088994"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Organization</w:t>
      </w:r>
    </w:p>
    <w:p w14:paraId="5792EE9F" w14:textId="77777777" w:rsidR="0090338F" w:rsidRPr="0090338F" w:rsidRDefault="0090338F" w:rsidP="0090338F">
      <w:pPr>
        <w:spacing w:before="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xml:space="preserve">2.1 Software Process Model  </w:t>
      </w:r>
      <w:r w:rsidRPr="0090338F">
        <w:rPr>
          <w:rFonts w:ascii="Times New Roman" w:eastAsia="Times New Roman" w:hAnsi="Times New Roman" w:cs="Times New Roman"/>
          <w:b/>
          <w:bCs/>
          <w:color w:val="000000"/>
          <w:sz w:val="27"/>
          <w:szCs w:val="27"/>
        </w:rPr>
        <w:t> </w:t>
      </w:r>
    </w:p>
    <w:p w14:paraId="3AD92D58" w14:textId="77777777" w:rsidR="0090338F" w:rsidRPr="0090338F" w:rsidRDefault="0090338F" w:rsidP="0090338F">
      <w:pPr>
        <w:spacing w:before="240" w:after="240" w:line="240" w:lineRule="auto"/>
        <w:ind w:left="288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agile?</w:t>
      </w:r>
    </w:p>
    <w:p w14:paraId="38AD4BCE"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shd w:val="clear" w:color="auto" w:fill="FFFFFF"/>
        </w:rPr>
        <w:t>Simply stated, Agile is a flexible software development model, based on iterative and incremental methods. It will engage customers in the development process of the software, people try to make the product as fast as possible. Then give the customer a try and feedback, the development team will continue to develop the next stage. Depending on the project, the release time of the product is long or short (maybe 2 weeks, maybe 1 month ...)</w:t>
      </w:r>
    </w:p>
    <w:p w14:paraId="6B41F89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SCRUM?</w:t>
      </w:r>
    </w:p>
    <w:p w14:paraId="5CE9F7F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crum is a software development process based on the agile method so that it follows the rules of agile.</w:t>
      </w:r>
    </w:p>
    <w:p w14:paraId="16DAB38C"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y is SCRUM?</w:t>
      </w:r>
    </w:p>
    <w:p w14:paraId="5F26BC2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duct status can be a factor for us to decide whether to use Scrum. When the product is in the early stages of development, there are many changes, but not too urgent, there are many risks involved in people and technology, Scrum is very appropriate.</w:t>
      </w:r>
    </w:p>
    <w:p w14:paraId="6C0D0A25"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2 Project management</w:t>
      </w:r>
    </w:p>
    <w:p w14:paraId="4B4B0F72" w14:textId="6E9F20B8"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This project is developed under the Scrum model. My team applies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Scrum model to suit the current situation in our team. We choose this model due to the following reasons:</w:t>
      </w:r>
    </w:p>
    <w:p w14:paraId="199C78BC"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Enhanced collaboration and communication: This project </w:t>
      </w:r>
      <w:proofErr w:type="gramStart"/>
      <w:r w:rsidRPr="0090338F">
        <w:rPr>
          <w:rFonts w:ascii="Times New Roman" w:eastAsia="Times New Roman" w:hAnsi="Times New Roman" w:cs="Times New Roman"/>
          <w:color w:val="000000"/>
          <w:sz w:val="24"/>
          <w:szCs w:val="24"/>
        </w:rPr>
        <w:t>is</w:t>
      </w:r>
      <w:proofErr w:type="gramEnd"/>
      <w:r w:rsidRPr="0090338F">
        <w:rPr>
          <w:rFonts w:ascii="Times New Roman" w:eastAsia="Times New Roman" w:hAnsi="Times New Roman" w:cs="Times New Roman"/>
          <w:color w:val="000000"/>
          <w:sz w:val="24"/>
          <w:szCs w:val="24"/>
        </w:rPr>
        <w:t xml:space="preserve"> new for our team. Therefore, we have to discuss everyday – Scrum model suggests that project progress via a series of sprints. At each sprint, we need to prepare a planning meeting where our team has many items we can commit to, and then create a sprint backlog (a list of tasks to do during the sprint). During the daily meeting, team members share what they worked or what they learned on the prior day.</w:t>
      </w:r>
    </w:p>
    <w:p w14:paraId="22D0827D"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High performance: Sprints are very short so results are delivered and are ready for testing with 1 -2 week(s). Therefore, our team needs to focus on the sprint backlog.</w:t>
      </w:r>
    </w:p>
    <w:p w14:paraId="342AC61C"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he project implements new ideas, so maybe the product owner changes requirements and scope. The team will adapt to change better.</w:t>
      </w:r>
    </w:p>
    <w:p w14:paraId="67FEEBB3" w14:textId="77777777" w:rsidR="0090338F" w:rsidRPr="0090338F" w:rsidRDefault="0090338F" w:rsidP="0090338F">
      <w:pPr>
        <w:spacing w:before="24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n this project, there are many new technologies that need to be learned. With the Scrum model, our team can learn and develop in parallel to meet deadlines.</w:t>
      </w:r>
    </w:p>
    <w:p w14:paraId="39A50F77"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r w:rsidRPr="0090338F">
        <w:rPr>
          <w:rFonts w:ascii="Times New Roman" w:eastAsia="Times New Roman" w:hAnsi="Times New Roman" w:cs="Times New Roman"/>
          <w:color w:val="000000"/>
          <w:sz w:val="24"/>
          <w:szCs w:val="24"/>
        </w:rPr>
        <w:tab/>
        <w:t>    </w:t>
      </w:r>
    </w:p>
    <w:p w14:paraId="0C4F0F1E"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i/>
          <w:iCs/>
          <w:color w:val="44546A"/>
          <w:sz w:val="18"/>
          <w:szCs w:val="18"/>
        </w:rPr>
        <w:t>Figure 2 Scrum Model</w:t>
      </w:r>
    </w:p>
    <w:p w14:paraId="50039EEE" w14:textId="77777777" w:rsidR="0090338F" w:rsidRPr="0090338F" w:rsidRDefault="0090338F" w:rsidP="0090338F">
      <w:pPr>
        <w:spacing w:before="240" w:after="20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or more information:</w:t>
      </w:r>
    </w:p>
    <w:p w14:paraId="35F4F0AB"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hyperlink r:id="rId5" w:history="1">
        <w:r w:rsidRPr="0090338F">
          <w:rPr>
            <w:rFonts w:ascii="Times New Roman" w:eastAsia="Times New Roman" w:hAnsi="Times New Roman" w:cs="Times New Roman"/>
            <w:color w:val="1155CC"/>
            <w:sz w:val="14"/>
            <w:szCs w:val="14"/>
            <w:u w:val="single"/>
          </w:rPr>
          <w:t xml:space="preserve"> </w:t>
        </w:r>
        <w:r w:rsidRPr="0090338F">
          <w:rPr>
            <w:rFonts w:ascii="Times New Roman" w:eastAsia="Times New Roman" w:hAnsi="Times New Roman" w:cs="Times New Roman"/>
            <w:color w:val="0000FF"/>
            <w:sz w:val="24"/>
            <w:szCs w:val="24"/>
            <w:u w:val="single"/>
          </w:rPr>
          <w:t>http://scrummethodology.com/</w:t>
        </w:r>
      </w:hyperlink>
    </w:p>
    <w:p w14:paraId="10C1B2A8"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71EF850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0CCF9858" w14:textId="77777777" w:rsidR="0090338F" w:rsidRPr="0090338F" w:rsidRDefault="0090338F" w:rsidP="0090338F">
      <w:pPr>
        <w:spacing w:before="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 Roles and responsibilities</w:t>
      </w:r>
    </w:p>
    <w:p w14:paraId="1314150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534"/>
        <w:gridCol w:w="1943"/>
        <w:gridCol w:w="2149"/>
        <w:gridCol w:w="4714"/>
      </w:tblGrid>
      <w:tr w:rsidR="0090338F" w:rsidRPr="0090338F" w14:paraId="12429B98" w14:textId="77777777" w:rsidTr="0090338F">
        <w:trPr>
          <w:trHeight w:val="1215"/>
        </w:trPr>
        <w:tc>
          <w:tcPr>
            <w:tcW w:w="0" w:type="auto"/>
            <w:tcBorders>
              <w:top w:val="single" w:sz="8" w:space="0" w:color="000000"/>
              <w:left w:val="single" w:sz="8" w:space="0" w:color="000000"/>
              <w:right w:val="single" w:sz="8" w:space="0" w:color="000000"/>
            </w:tcBorders>
            <w:tcMar>
              <w:top w:w="100" w:type="dxa"/>
              <w:left w:w="120" w:type="dxa"/>
              <w:bottom w:w="100" w:type="dxa"/>
              <w:right w:w="120" w:type="dxa"/>
            </w:tcMar>
            <w:hideMark/>
          </w:tcPr>
          <w:p w14:paraId="0476813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147B0C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ole in Scru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55E36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013B08"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sponsibilities</w:t>
            </w:r>
          </w:p>
        </w:tc>
      </w:tr>
      <w:tr w:rsidR="0090338F" w:rsidRPr="0090338F" w14:paraId="41699EFD" w14:textId="77777777" w:rsidTr="0090338F">
        <w:trPr>
          <w:trHeight w:val="2880"/>
        </w:trPr>
        <w:tc>
          <w:tcPr>
            <w:tcW w:w="0" w:type="auto"/>
            <w:tcBorders>
              <w:left w:val="single" w:sz="8" w:space="0" w:color="000000"/>
              <w:bottom w:val="single" w:sz="8" w:space="0" w:color="000000"/>
              <w:right w:val="single" w:sz="8" w:space="0" w:color="000000"/>
            </w:tcBorders>
            <w:tcMar>
              <w:top w:w="100" w:type="dxa"/>
              <w:left w:w="120" w:type="dxa"/>
              <w:bottom w:w="100" w:type="dxa"/>
              <w:right w:w="120" w:type="dxa"/>
            </w:tcMar>
            <w:hideMark/>
          </w:tcPr>
          <w:p w14:paraId="2057C91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2CA845E"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45048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Phan Quang </w:t>
            </w:r>
            <w:proofErr w:type="spellStart"/>
            <w:r w:rsidRPr="0090338F">
              <w:rPr>
                <w:rFonts w:ascii="Times New Roman" w:eastAsia="Times New Roman" w:hAnsi="Times New Roman" w:cs="Times New Roman"/>
                <w:color w:val="000000"/>
                <w:sz w:val="24"/>
                <w:szCs w:val="24"/>
              </w:rPr>
              <w:t>Nhật</w:t>
            </w:r>
            <w:proofErr w:type="spellEnd"/>
          </w:p>
          <w:p w14:paraId="08CABA75"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C6FF12A" w14:textId="6CA19FD8" w:rsidR="004D18EF" w:rsidRPr="004D18EF" w:rsidRDefault="0090338F" w:rsidP="004D18EF">
            <w:pPr>
              <w:spacing w:before="240" w:after="240" w:line="240" w:lineRule="auto"/>
              <w:rPr>
                <w:rFonts w:ascii="Times New Roman" w:eastAsia="Times New Roman" w:hAnsi="Times New Roman" w:cs="Times New Roman"/>
                <w:color w:val="000000"/>
                <w:sz w:val="24"/>
                <w:szCs w:val="24"/>
              </w:rPr>
            </w:pPr>
            <w:r w:rsidRPr="004D18EF">
              <w:rPr>
                <w:rFonts w:ascii="Times New Roman" w:eastAsia="Times New Roman" w:hAnsi="Times New Roman" w:cs="Times New Roman"/>
                <w:color w:val="000000"/>
                <w:sz w:val="24"/>
                <w:szCs w:val="24"/>
              </w:rPr>
              <w:t>Specify scope and user requirement</w:t>
            </w:r>
            <w:r w:rsidR="004D18EF" w:rsidRPr="004D18EF">
              <w:rPr>
                <w:rFonts w:ascii="Times New Roman" w:eastAsia="Times New Roman" w:hAnsi="Times New Roman" w:cs="Times New Roman"/>
                <w:color w:val="000000"/>
                <w:sz w:val="24"/>
                <w:szCs w:val="24"/>
              </w:rPr>
              <w:t>s</w:t>
            </w:r>
            <w:r w:rsidRPr="004D18EF">
              <w:rPr>
                <w:rFonts w:ascii="Times New Roman" w:eastAsia="Times New Roman" w:hAnsi="Times New Roman" w:cs="Times New Roman"/>
                <w:color w:val="000000"/>
                <w:sz w:val="24"/>
                <w:szCs w:val="24"/>
              </w:rPr>
              <w:t>.</w:t>
            </w:r>
          </w:p>
          <w:p w14:paraId="4C8A4F8B" w14:textId="63089CB0"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Supervise the development progress.</w:t>
            </w:r>
          </w:p>
          <w:p w14:paraId="711A5964" w14:textId="7349478A"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Provide professional techniques and business analysis support.</w:t>
            </w:r>
          </w:p>
          <w:p w14:paraId="1AE43FA0" w14:textId="4396EF7C"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 xml:space="preserve">Support knowledge about </w:t>
            </w:r>
            <w:r w:rsidR="004D18EF" w:rsidRPr="004D18EF">
              <w:rPr>
                <w:rFonts w:ascii="Times New Roman" w:eastAsia="Times New Roman" w:hAnsi="Times New Roman" w:cs="Times New Roman"/>
                <w:color w:val="000000"/>
                <w:sz w:val="24"/>
                <w:szCs w:val="24"/>
              </w:rPr>
              <w:t>algorithms</w:t>
            </w:r>
            <w:r w:rsidRPr="004D18EF">
              <w:rPr>
                <w:rFonts w:ascii="Times New Roman" w:eastAsia="Times New Roman" w:hAnsi="Times New Roman" w:cs="Times New Roman"/>
                <w:color w:val="000000"/>
                <w:sz w:val="24"/>
                <w:szCs w:val="24"/>
              </w:rPr>
              <w:t>.</w:t>
            </w:r>
          </w:p>
        </w:tc>
      </w:tr>
      <w:tr w:rsidR="0090338F" w:rsidRPr="0090338F" w14:paraId="53FB96F2" w14:textId="77777777" w:rsidTr="0090338F">
        <w:trPr>
          <w:trHeight w:val="423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051CC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2E32CC"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crum 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5F858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iế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iên</w:t>
            </w:r>
            <w:proofErr w:type="spellEnd"/>
          </w:p>
          <w:p w14:paraId="4992D945"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Đ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ầ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ật</w:t>
            </w:r>
            <w:proofErr w:type="spellEnd"/>
            <w:r w:rsidRPr="0090338F">
              <w:rPr>
                <w:rFonts w:ascii="Times New Roman" w:eastAsia="Times New Roman" w:hAnsi="Times New Roman" w:cs="Times New Roman"/>
                <w:color w:val="000000"/>
                <w:sz w:val="24"/>
                <w:szCs w:val="24"/>
              </w:rPr>
              <w:t xml:space="preserve"> Duy</w:t>
            </w:r>
          </w:p>
          <w:p w14:paraId="21A619B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Lê </w:t>
            </w:r>
            <w:proofErr w:type="spellStart"/>
            <w:r w:rsidRPr="0090338F">
              <w:rPr>
                <w:rFonts w:ascii="Times New Roman" w:eastAsia="Times New Roman" w:hAnsi="Times New Roman" w:cs="Times New Roman"/>
                <w:color w:val="000000"/>
                <w:sz w:val="24"/>
                <w:szCs w:val="24"/>
              </w:rPr>
              <w:t>Hoài</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Ân</w:t>
            </w:r>
            <w:proofErr w:type="spellEnd"/>
          </w:p>
          <w:p w14:paraId="7C3444C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Vă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ương</w:t>
            </w:r>
            <w:proofErr w:type="spellEnd"/>
          </w:p>
          <w:p w14:paraId="7C40AB29"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10DAAB" w14:textId="79937E70"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llecting data</w:t>
            </w:r>
          </w:p>
          <w:p w14:paraId="2C207277" w14:textId="2D6E35C0"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eprocessing data</w:t>
            </w:r>
          </w:p>
          <w:p w14:paraId="597C5EB7"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Transforming the data to features</w:t>
            </w:r>
          </w:p>
          <w:p w14:paraId="5E794CE0"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Evaluating with other models</w:t>
            </w:r>
          </w:p>
          <w:p w14:paraId="11148F62"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signing database</w:t>
            </w:r>
          </w:p>
          <w:p w14:paraId="001345FD"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larifying requirements</w:t>
            </w:r>
          </w:p>
          <w:p w14:paraId="374079CF" w14:textId="77777777" w:rsidR="004D18EF" w:rsidRDefault="0090338F" w:rsidP="004D18EF">
            <w:pPr>
              <w:spacing w:before="240" w:after="240" w:line="240" w:lineRule="auto"/>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Prepare document</w:t>
            </w:r>
            <w:r w:rsidR="004D18EF">
              <w:rPr>
                <w:rFonts w:ascii="Times New Roman" w:eastAsia="Times New Roman" w:hAnsi="Times New Roman" w:cs="Times New Roman"/>
                <w:color w:val="000000"/>
                <w:sz w:val="24"/>
                <w:szCs w:val="24"/>
              </w:rPr>
              <w:t>s</w:t>
            </w:r>
          </w:p>
          <w:p w14:paraId="5E8E0409"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UI design</w:t>
            </w:r>
          </w:p>
          <w:p w14:paraId="5B735443"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ding</w:t>
            </w:r>
          </w:p>
          <w:p w14:paraId="0451DF99" w14:textId="72747AAF"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w:t>
            </w:r>
          </w:p>
        </w:tc>
      </w:tr>
    </w:tbl>
    <w:p w14:paraId="75DA9BC0"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5E960CC9"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4 - Roles and responsibilities</w:t>
      </w:r>
    </w:p>
    <w:p w14:paraId="3D75548F" w14:textId="77777777" w:rsidR="0090338F" w:rsidRPr="0090338F" w:rsidRDefault="0090338F" w:rsidP="0090338F">
      <w:pPr>
        <w:spacing w:before="12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ools and Techniques</w:t>
      </w:r>
    </w:p>
    <w:tbl>
      <w:tblPr>
        <w:tblW w:w="0" w:type="auto"/>
        <w:tblCellMar>
          <w:top w:w="15" w:type="dxa"/>
          <w:left w:w="15" w:type="dxa"/>
          <w:bottom w:w="15" w:type="dxa"/>
          <w:right w:w="15" w:type="dxa"/>
        </w:tblCellMar>
        <w:tblLook w:val="04A0" w:firstRow="1" w:lastRow="0" w:firstColumn="1" w:lastColumn="0" w:noHBand="0" w:noVBand="1"/>
      </w:tblPr>
      <w:tblGrid>
        <w:gridCol w:w="1733"/>
        <w:gridCol w:w="4007"/>
      </w:tblGrid>
      <w:tr w:rsidR="0090338F" w:rsidRPr="0090338F" w14:paraId="67E6831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939CE1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ool/Techniqu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9A4F20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ame</w:t>
            </w:r>
          </w:p>
        </w:tc>
      </w:tr>
      <w:tr w:rsidR="0090338F" w:rsidRPr="0090338F" w14:paraId="7B34111C"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13FBCD6"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ront-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53C090D"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HTML, CSS, JavaScript, Java Android</w:t>
            </w:r>
          </w:p>
        </w:tc>
      </w:tr>
      <w:tr w:rsidR="0090338F" w:rsidRPr="0090338F" w14:paraId="11D03233"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78153C3"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ack-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7772B97" w14:textId="72B2A6AC"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ring</w:t>
            </w:r>
            <w:r w:rsidR="00B801F2">
              <w:rPr>
                <w:rFonts w:ascii="Times New Roman" w:eastAsia="Times New Roman" w:hAnsi="Times New Roman" w:cs="Times New Roman"/>
                <w:color w:val="000000"/>
                <w:sz w:val="24"/>
                <w:szCs w:val="24"/>
              </w:rPr>
              <w:t xml:space="preserve"> </w:t>
            </w:r>
            <w:r w:rsidRPr="0090338F">
              <w:rPr>
                <w:rFonts w:ascii="Times New Roman" w:eastAsia="Times New Roman" w:hAnsi="Times New Roman" w:cs="Times New Roman"/>
                <w:color w:val="000000"/>
                <w:sz w:val="24"/>
                <w:szCs w:val="24"/>
              </w:rPr>
              <w:t>Boot Framework</w:t>
            </w:r>
          </w:p>
        </w:tc>
      </w:tr>
      <w:tr w:rsidR="0090338F" w:rsidRPr="0090338F" w14:paraId="7F813E61"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B22890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D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6F065E0"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etBeans 11.3, IntelliJ, Android Studio</w:t>
            </w:r>
          </w:p>
        </w:tc>
      </w:tr>
      <w:tr w:rsidR="0090338F" w:rsidRPr="0090338F" w14:paraId="554AE6E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C4300C2"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BMS</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180CD2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SQL</w:t>
            </w:r>
          </w:p>
        </w:tc>
      </w:tr>
      <w:tr w:rsidR="0090338F" w:rsidRPr="0090338F" w14:paraId="0EEBDA54"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588D2F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Source Contr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D11CCD4"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itLab</w:t>
            </w:r>
          </w:p>
        </w:tc>
      </w:tr>
      <w:tr w:rsidR="0090338F" w:rsidRPr="0090338F" w14:paraId="7A778F09"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09237EE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odeling to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1C8ABE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tarUML</w:t>
            </w:r>
            <w:proofErr w:type="spellEnd"/>
            <w:r w:rsidRPr="0090338F">
              <w:rPr>
                <w:rFonts w:ascii="Times New Roman" w:eastAsia="Times New Roman" w:hAnsi="Times New Roman" w:cs="Times New Roman"/>
                <w:color w:val="000000"/>
                <w:sz w:val="24"/>
                <w:szCs w:val="24"/>
              </w:rPr>
              <w:t>, Draw.io</w:t>
            </w:r>
          </w:p>
        </w:tc>
      </w:tr>
    </w:tbl>
    <w:p w14:paraId="57B74F7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5 - Tools and techniques</w:t>
      </w:r>
    </w:p>
    <w:p w14:paraId="2E708A88"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Management Plan</w:t>
      </w:r>
    </w:p>
    <w:p w14:paraId="2E7F5860"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duct Backlog</w:t>
      </w:r>
    </w:p>
    <w:p w14:paraId="666E33F6"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Product Backlog could be found</w:t>
      </w:r>
    </w:p>
    <w:p w14:paraId="2CCC6372"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print Backlog</w:t>
      </w:r>
    </w:p>
    <w:p w14:paraId="380FE8A7"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print Backlog can be found</w:t>
      </w:r>
    </w:p>
    <w:p w14:paraId="555D1925"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liverables</w:t>
      </w:r>
    </w:p>
    <w:p w14:paraId="6F9A8F68" w14:textId="77777777" w:rsidR="0090338F" w:rsidRPr="0090338F" w:rsidRDefault="0090338F" w:rsidP="0090338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13"/>
        <w:gridCol w:w="3310"/>
        <w:gridCol w:w="1781"/>
      </w:tblGrid>
      <w:tr w:rsidR="0090338F" w:rsidRPr="0090338F" w14:paraId="5ED25989"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C895C"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5C93"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2382F"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te</w:t>
            </w:r>
          </w:p>
        </w:tc>
      </w:tr>
      <w:tr w:rsidR="0090338F" w:rsidRPr="0090338F" w14:paraId="0A07DEE6" w14:textId="77777777" w:rsidTr="0090338F">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1BD5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04B5"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roduction, Mock 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5384"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Sprint 1</w:t>
            </w:r>
          </w:p>
        </w:tc>
      </w:tr>
      <w:tr w:rsidR="0090338F" w:rsidRPr="0090338F" w14:paraId="234F776E"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EDF6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D8BF"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0FF50"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r w:rsidR="0090338F" w:rsidRPr="0090338F" w14:paraId="6BE7022F"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88DC"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027D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BE6B"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bl>
    <w:p w14:paraId="184BB3E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Table 6 - Deliverables</w:t>
      </w:r>
    </w:p>
    <w:p w14:paraId="2B41248C"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7D23C5DA"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All Meeting Minutes</w:t>
      </w:r>
    </w:p>
    <w:p w14:paraId="606A48D6" w14:textId="77777777" w:rsidR="0090338F" w:rsidRPr="0090338F" w:rsidRDefault="0090338F" w:rsidP="0090338F">
      <w:pPr>
        <w:spacing w:before="120" w:line="240" w:lineRule="auto"/>
        <w:ind w:left="144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ll sprint meeting minutes could be found</w:t>
      </w:r>
    </w:p>
    <w:p w14:paraId="68791155"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Coding Convention</w:t>
      </w:r>
    </w:p>
    <w:p w14:paraId="079AD0A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ing Convention:</w:t>
      </w:r>
    </w:p>
    <w:p w14:paraId="59448524"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w:t>
      </w:r>
      <w:r w:rsidRPr="0090338F">
        <w:rPr>
          <w:rFonts w:ascii="Times New Roman" w:eastAsia="Times New Roman" w:hAnsi="Times New Roman" w:cs="Times New Roman"/>
          <w:color w:val="000000"/>
          <w:sz w:val="14"/>
          <w:szCs w:val="14"/>
        </w:rPr>
        <w:t xml:space="preserve"> </w:t>
      </w:r>
      <w:proofErr w:type="gramStart"/>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Variable</w:t>
      </w:r>
      <w:proofErr w:type="gramEnd"/>
      <w:r w:rsidRPr="0090338F">
        <w:rPr>
          <w:rFonts w:ascii="Times New Roman" w:eastAsia="Times New Roman" w:hAnsi="Times New Roman" w:cs="Times New Roman"/>
          <w:color w:val="000000"/>
          <w:sz w:val="24"/>
          <w:szCs w:val="24"/>
        </w:rPr>
        <w:t xml:space="preserve"> names should be short yet meaningful.</w:t>
      </w:r>
    </w:p>
    <w:p w14:paraId="34B49F6E"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 xml:space="preserve"> The choice of a variable name should be stick with the intent of its use.</w:t>
      </w:r>
    </w:p>
    <w:p w14:paraId="10550147"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proofErr w:type="gramStart"/>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Methods</w:t>
      </w:r>
      <w:proofErr w:type="gramEnd"/>
      <w:r w:rsidRPr="0090338F">
        <w:rPr>
          <w:rFonts w:ascii="Times New Roman" w:eastAsia="Times New Roman" w:hAnsi="Times New Roman" w:cs="Times New Roman"/>
          <w:color w:val="000000"/>
          <w:sz w:val="24"/>
          <w:szCs w:val="24"/>
        </w:rPr>
        <w:t xml:space="preserve"> should be verbs, the first letter lowercase then the first letter of each</w:t>
      </w:r>
      <w:r w:rsidRPr="0090338F">
        <w:rPr>
          <w:rFonts w:ascii="Times New Roman" w:eastAsia="Times New Roman" w:hAnsi="Times New Roman" w:cs="Times New Roman"/>
          <w:color w:val="000000"/>
          <w:sz w:val="24"/>
          <w:szCs w:val="24"/>
        </w:rPr>
        <w:tab/>
        <w:t>internal word capitalized.</w:t>
      </w:r>
    </w:p>
    <w:p w14:paraId="281EAAC1" w14:textId="6CD63979"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w:t>
      </w:r>
      <w:r w:rsidR="00C6510F">
        <w:rPr>
          <w:rFonts w:ascii="Times New Roman" w:eastAsia="Times New Roman" w:hAnsi="Times New Roman" w:cs="Times New Roman"/>
          <w:color w:val="000000"/>
          <w:sz w:val="24"/>
          <w:szCs w:val="24"/>
        </w:rPr>
        <w:t>A c</w:t>
      </w:r>
      <w:r w:rsidRPr="0090338F">
        <w:rPr>
          <w:rFonts w:ascii="Times New Roman" w:eastAsia="Times New Roman" w:hAnsi="Times New Roman" w:cs="Times New Roman"/>
          <w:color w:val="000000"/>
          <w:sz w:val="24"/>
          <w:szCs w:val="24"/>
        </w:rPr>
        <w:t>lass should be nouns, the first letter lowercase then the first letter of each internal word capitalized.</w:t>
      </w:r>
    </w:p>
    <w:p w14:paraId="3B897D2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General Convention:</w:t>
      </w:r>
    </w:p>
    <w:p w14:paraId="24937FF0"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One declaration per line is recommended to encourage commenting.</w:t>
      </w:r>
    </w:p>
    <w:p w14:paraId="499FDF32"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Variables and functions can’t be declared on the same line.</w:t>
      </w:r>
    </w:p>
    <w:p w14:paraId="1542662C" w14:textId="77777777"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Always put spaces at the beginning and the end of an operator </w:t>
      </w:r>
      <w:proofErr w:type="gramStart"/>
      <w:r w:rsidRPr="0090338F">
        <w:rPr>
          <w:rFonts w:ascii="Times New Roman" w:eastAsia="Times New Roman" w:hAnsi="Times New Roman" w:cs="Times New Roman"/>
          <w:color w:val="000000"/>
          <w:sz w:val="24"/>
          <w:szCs w:val="24"/>
        </w:rPr>
        <w:t>( =</w:t>
      </w:r>
      <w:proofErr w:type="gramEnd"/>
      <w:r w:rsidRPr="0090338F">
        <w:rPr>
          <w:rFonts w:ascii="Times New Roman" w:eastAsia="Times New Roman" w:hAnsi="Times New Roman" w:cs="Times New Roman"/>
          <w:color w:val="000000"/>
          <w:sz w:val="24"/>
          <w:szCs w:val="24"/>
        </w:rPr>
        <w:t xml:space="preserve"> + - * / ).</w:t>
      </w:r>
    </w:p>
    <w:p w14:paraId="2F5653C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clarations Convention:</w:t>
      </w:r>
    </w:p>
    <w:p w14:paraId="1DD85F5F" w14:textId="77777777" w:rsidR="0090338F" w:rsidRPr="0090338F" w:rsidRDefault="0090338F" w:rsidP="0090338F">
      <w:pPr>
        <w:spacing w:before="240" w:after="240" w:line="240" w:lineRule="auto"/>
        <w:ind w:left="720"/>
        <w:jc w:val="both"/>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One declaration per line is recommended to encourage commenting.</w:t>
      </w:r>
    </w:p>
    <w:p w14:paraId="10CF78D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Reference:</w:t>
      </w:r>
    </w:p>
    <w:p w14:paraId="025B5B80" w14:textId="77777777" w:rsidR="0090338F" w:rsidRPr="0090338F" w:rsidRDefault="00B801F2" w:rsidP="0090338F">
      <w:pPr>
        <w:spacing w:before="240" w:after="240" w:line="240" w:lineRule="auto"/>
        <w:jc w:val="both"/>
        <w:rPr>
          <w:rFonts w:ascii="Times New Roman" w:eastAsia="Times New Roman" w:hAnsi="Times New Roman" w:cs="Times New Roman"/>
          <w:sz w:val="24"/>
          <w:szCs w:val="24"/>
        </w:rPr>
      </w:pPr>
      <w:hyperlink r:id="rId6" w:history="1">
        <w:r w:rsidR="0090338F" w:rsidRPr="0090338F">
          <w:rPr>
            <w:rFonts w:ascii="Times New Roman" w:eastAsia="Times New Roman" w:hAnsi="Times New Roman" w:cs="Times New Roman"/>
            <w:color w:val="1155CC"/>
            <w:sz w:val="24"/>
            <w:szCs w:val="24"/>
            <w:u w:val="single"/>
          </w:rPr>
          <w:t>http://www.oracle.com/technetwork/java/codeconvtoc-136057.html</w:t>
        </w:r>
      </w:hyperlink>
    </w:p>
    <w:p w14:paraId="05D1E1FE" w14:textId="77777777" w:rsidR="0090338F" w:rsidRPr="0090338F" w:rsidRDefault="0090338F" w:rsidP="0090338F">
      <w:pPr>
        <w:spacing w:before="120" w:line="240" w:lineRule="auto"/>
        <w:ind w:left="12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rPr>
        <w:t> </w:t>
      </w:r>
    </w:p>
    <w:p w14:paraId="0E417851" w14:textId="77777777" w:rsidR="004530C1" w:rsidRDefault="004530C1"/>
    <w:sectPr w:rsidR="00453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E6DF0"/>
    <w:multiLevelType w:val="hybridMultilevel"/>
    <w:tmpl w:val="C39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208FE"/>
    <w:multiLevelType w:val="multilevel"/>
    <w:tmpl w:val="511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604D5"/>
    <w:multiLevelType w:val="multilevel"/>
    <w:tmpl w:val="38D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27E2A"/>
    <w:multiLevelType w:val="multilevel"/>
    <w:tmpl w:val="E6C0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B4F6F"/>
    <w:multiLevelType w:val="multilevel"/>
    <w:tmpl w:val="429A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66153"/>
    <w:multiLevelType w:val="multilevel"/>
    <w:tmpl w:val="DAE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643F1"/>
    <w:multiLevelType w:val="multilevel"/>
    <w:tmpl w:val="4EB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6A3ADE"/>
    <w:multiLevelType w:val="multilevel"/>
    <w:tmpl w:val="3D928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A56F16"/>
    <w:multiLevelType w:val="multilevel"/>
    <w:tmpl w:val="C41015A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1"/>
  </w:num>
  <w:num w:numId="2">
    <w:abstractNumId w:val="8"/>
  </w:num>
  <w:num w:numId="3">
    <w:abstractNumId w:val="2"/>
  </w:num>
  <w:num w:numId="4">
    <w:abstractNumId w:val="4"/>
  </w:num>
  <w:num w:numId="5">
    <w:abstractNumId w:val="6"/>
  </w:num>
  <w:num w:numId="6">
    <w:abstractNumId w:val="5"/>
  </w:num>
  <w:num w:numId="7">
    <w:abstractNumId w:val="3"/>
  </w:num>
  <w:num w:numId="8">
    <w:abstractNumId w:val="7"/>
    <w:lvlOverride w:ilvl="1">
      <w:lvl w:ilvl="1">
        <w:numFmt w:val="bullet"/>
        <w:lvlText w:val=""/>
        <w:lvlJc w:val="left"/>
        <w:pPr>
          <w:tabs>
            <w:tab w:val="num" w:pos="1440"/>
          </w:tabs>
          <w:ind w:left="1440" w:hanging="360"/>
        </w:pPr>
        <w:rPr>
          <w:rFonts w:ascii="Symbol" w:hAnsi="Symbol" w:hint="default"/>
          <w:sz w:val="20"/>
        </w:rPr>
      </w:lvl>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QAQktjcyNLcyUdpeDU4uLM/DyQAsNaABvE+0IsAAAA"/>
  </w:docVars>
  <w:rsids>
    <w:rsidRoot w:val="0090338F"/>
    <w:rsid w:val="004530C1"/>
    <w:rsid w:val="004D18EF"/>
    <w:rsid w:val="006A4B39"/>
    <w:rsid w:val="00801923"/>
    <w:rsid w:val="0090338F"/>
    <w:rsid w:val="00B801F2"/>
    <w:rsid w:val="00C6510F"/>
    <w:rsid w:val="00DE5636"/>
    <w:rsid w:val="00F43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6AD2"/>
  <w15:chartTrackingRefBased/>
  <w15:docId w15:val="{CBC94B30-88FF-425A-BD57-328FAA3E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03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0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3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0338F"/>
    <w:rPr>
      <w:rFonts w:ascii="Times New Roman" w:eastAsia="Times New Roman" w:hAnsi="Times New Roman" w:cs="Times New Roman"/>
      <w:b/>
      <w:bCs/>
      <w:sz w:val="36"/>
      <w:szCs w:val="36"/>
    </w:rPr>
  </w:style>
  <w:style w:type="character" w:customStyle="1" w:styleId="apple-tab-span">
    <w:name w:val="apple-tab-span"/>
    <w:basedOn w:val="DefaultParagraphFont"/>
    <w:rsid w:val="0090338F"/>
  </w:style>
  <w:style w:type="paragraph" w:styleId="NormalWeb">
    <w:name w:val="Normal (Web)"/>
    <w:basedOn w:val="Normal"/>
    <w:uiPriority w:val="99"/>
    <w:semiHidden/>
    <w:unhideWhenUsed/>
    <w:rsid w:val="009033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38F"/>
    <w:rPr>
      <w:color w:val="0000FF"/>
      <w:u w:val="single"/>
    </w:rPr>
  </w:style>
  <w:style w:type="paragraph" w:styleId="ListParagraph">
    <w:name w:val="List Paragraph"/>
    <w:basedOn w:val="Normal"/>
    <w:uiPriority w:val="34"/>
    <w:qFormat/>
    <w:rsid w:val="004D1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476669">
      <w:bodyDiv w:val="1"/>
      <w:marLeft w:val="0"/>
      <w:marRight w:val="0"/>
      <w:marTop w:val="0"/>
      <w:marBottom w:val="0"/>
      <w:divBdr>
        <w:top w:val="none" w:sz="0" w:space="0" w:color="auto"/>
        <w:left w:val="none" w:sz="0" w:space="0" w:color="auto"/>
        <w:bottom w:val="none" w:sz="0" w:space="0" w:color="auto"/>
        <w:right w:val="none" w:sz="0" w:space="0" w:color="auto"/>
      </w:divBdr>
    </w:div>
    <w:div w:id="14920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racle.com/technetwork/java/codeconvtoc-136057.html" TargetMode="External"/><Relationship Id="rId5" Type="http://schemas.openxmlformats.org/officeDocument/2006/relationships/hyperlink" Target="http://scrummethodolog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9</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Do</dc:creator>
  <cp:keywords/>
  <dc:description/>
  <cp:lastModifiedBy>Duy Do</cp:lastModifiedBy>
  <cp:revision>5</cp:revision>
  <dcterms:created xsi:type="dcterms:W3CDTF">2020-05-25T11:47:00Z</dcterms:created>
  <dcterms:modified xsi:type="dcterms:W3CDTF">2020-05-25T13:19:00Z</dcterms:modified>
</cp:coreProperties>
</file>